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26B86B41" w:rsidP="430DBB5C" w:rsidRDefault="26B86B41" w14:paraId="2285CD12" w14:textId="6C7A5F31">
      <w:pPr>
        <w:spacing w:line="257" w:lineRule="auto"/>
        <w:jc w:val="center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48A72F0B" w:rsidR="26B86B41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>Alezandra Velez-Carpio</w:t>
      </w:r>
    </w:p>
    <w:p w:rsidR="53502FD8" w:rsidP="2EEF47C8" w:rsidRDefault="53502FD8" w14:paraId="2EB80D27" w14:textId="56CC68DD">
      <w:pPr>
        <w:pStyle w:val="Normal"/>
        <w:spacing w:line="257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2EEF47C8" w:rsidR="43660842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Bio: </w:t>
      </w:r>
    </w:p>
    <w:p w:rsidR="53502FD8" w:rsidP="2EEF47C8" w:rsidRDefault="53502FD8" w14:paraId="4051F962" w14:textId="16F1BDF7">
      <w:pPr>
        <w:pStyle w:val="Normal"/>
        <w:spacing w:line="257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2EEF47C8" w:rsidR="2D3CACEA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Alex was born and in Ecuador, South America, and lived there until the age of four. Even at that young age – being exposed to the colors, accessories, and embroidered clothing that surrounded her – made a lasting impression. Coming to the United States has expanded Alex’s view on what fashion means to everyone and how backgrounds, religions, and cultures influence people. </w:t>
      </w:r>
    </w:p>
    <w:p w:rsidR="53502FD8" w:rsidP="430DBB5C" w:rsidRDefault="53502FD8" w14:paraId="4EBDAB25" w14:textId="3E8134D1">
      <w:pPr>
        <w:spacing w:line="257" w:lineRule="auto"/>
      </w:pPr>
      <w:r w:rsidRPr="2EEF47C8" w:rsidR="2D3CACEA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Alex plans to open a business serving private clients, clients who will trust her to create total looks for them involving hair, makeup, and one-of-a-kind designs.</w:t>
      </w:r>
    </w:p>
    <w:p w:rsidR="00C16D6B" w:rsidP="63DA1F13" w:rsidRDefault="00D022E0" w14:paraId="5C797428" w14:textId="12B1C9B8">
      <w:pPr>
        <w:spacing w:line="257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63DA1F13" w:rsidR="43660842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>Special thanks:</w:t>
      </w:r>
    </w:p>
    <w:p w:rsidR="53502FD8" w:rsidP="430DBB5C" w:rsidRDefault="53502FD8" w14:paraId="7818A4F6" w14:textId="08AB48AC">
      <w:pPr>
        <w:spacing w:line="257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430DBB5C" w:rsidR="43660842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2"/>
          <w:szCs w:val="22"/>
          <w:lang w:val="en-US"/>
        </w:rPr>
        <w:t>I want to start by giving a warm appreciation to my instructors, Mark, Vicki, and Ren. Also, I want to thank my family, especially my mom and older brother, and my models Natasha, Tatiana, and Salma. A big thank you to Financial Aid for supporting my education and my social worker Matthew and the other members from Power of You. Finally, a big thank you to everyone who contributed to the making of the film.</w:t>
      </w:r>
    </w:p>
    <w:p w:rsidR="53502FD8" w:rsidP="430DBB5C" w:rsidRDefault="53502FD8" w14:paraId="3B6983AA" w14:textId="2C2FAF76">
      <w:pPr>
        <w:spacing w:line="257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4DC8EE6F" w:rsidR="2C33D1BA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2"/>
          <w:szCs w:val="22"/>
          <w:lang w:val="en-US"/>
        </w:rPr>
        <w:t>Models: Tatiana Bunay, Salma Keynan, Natasha Riera</w:t>
      </w:r>
    </w:p>
    <w:p w:rsidR="00C16D6B" w:rsidP="63DA1F13" w:rsidRDefault="00D022E0" w14:paraId="285EEB3A" w14:textId="3E3953C1">
      <w:pPr>
        <w:spacing w:line="360" w:lineRule="auto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63DA1F13" w:rsidR="43660842">
        <w:rPr>
          <w:rFonts w:ascii="Calibri" w:hAnsi="Calibri" w:eastAsia="Calibri" w:cs="Calibri" w:asciiTheme="minorAscii" w:hAnsiTheme="minorAscii" w:eastAsiaTheme="minorAscii" w:cstheme="minorAscii"/>
          <w:noProof w:val="0"/>
          <w:color w:val="222222"/>
          <w:sz w:val="22"/>
          <w:szCs w:val="22"/>
          <w:lang w:val="en-US"/>
        </w:rPr>
        <w:t xml:space="preserve">Email: </w:t>
      </w:r>
      <w:hyperlink r:id="Raa973f4e845243aa">
        <w:r w:rsidRPr="63DA1F13" w:rsidR="43660842">
          <w:rPr>
            <w:rStyle w:val="Hyperlink"/>
            <w:rFonts w:ascii="Calibri" w:hAnsi="Calibri" w:eastAsia="Calibri" w:cs="Calibri" w:asciiTheme="minorAscii" w:hAnsiTheme="minorAscii" w:eastAsiaTheme="minorAscii" w:cstheme="minorAscii"/>
            <w:noProof w:val="0"/>
            <w:sz w:val="22"/>
            <w:szCs w:val="22"/>
            <w:lang w:val="en-US"/>
          </w:rPr>
          <w:t>vellalaperla@gmail.com</w:t>
        </w:r>
      </w:hyperlink>
    </w:p>
    <w:p w:rsidR="00C16D6B" w:rsidP="63DA1F13" w:rsidRDefault="00D022E0" w14:paraId="54E5684C" w14:textId="01FE3A6D">
      <w:pPr>
        <w:spacing w:line="360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222222"/>
          <w:sz w:val="22"/>
          <w:szCs w:val="22"/>
          <w:lang w:val="en-US"/>
        </w:rPr>
      </w:pPr>
      <w:r w:rsidRPr="63DA1F13" w:rsidR="43660842">
        <w:rPr>
          <w:rFonts w:ascii="Calibri" w:hAnsi="Calibri" w:eastAsia="Calibri" w:cs="Calibri" w:asciiTheme="minorAscii" w:hAnsiTheme="minorAscii" w:eastAsiaTheme="minorAscii" w:cstheme="minorAscii"/>
          <w:noProof w:val="0"/>
          <w:color w:val="222222"/>
          <w:sz w:val="22"/>
          <w:szCs w:val="22"/>
          <w:lang w:val="en-US"/>
        </w:rPr>
        <w:t>Facebook: @Alexandra Carpio</w:t>
      </w:r>
    </w:p>
    <w:p w:rsidR="53502FD8" w:rsidP="430DBB5C" w:rsidRDefault="53502FD8" w14:paraId="5A4E2A5B" w14:textId="71DF66FF">
      <w:pPr>
        <w:spacing w:line="360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222222"/>
          <w:sz w:val="22"/>
          <w:szCs w:val="22"/>
          <w:lang w:val="en-US"/>
        </w:rPr>
      </w:pPr>
      <w:r w:rsidRPr="31947B92" w:rsidR="43660842">
        <w:rPr>
          <w:rFonts w:ascii="Calibri" w:hAnsi="Calibri" w:eastAsia="Calibri" w:cs="Calibri" w:asciiTheme="minorAscii" w:hAnsiTheme="minorAscii" w:eastAsiaTheme="minorAscii" w:cstheme="minorAscii"/>
          <w:noProof w:val="0"/>
          <w:color w:val="222222"/>
          <w:sz w:val="22"/>
          <w:szCs w:val="22"/>
          <w:lang w:val="en-US"/>
        </w:rPr>
        <w:t>Instagram/ Snapchat: @bubbly_bleu</w:t>
      </w:r>
    </w:p>
    <w:p w:rsidR="00C16D6B" w:rsidP="63DA1F13" w:rsidRDefault="00D022E0" w14:paraId="23DAB6A5" w14:textId="18173530">
      <w:pPr>
        <w:spacing w:line="257" w:lineRule="auto"/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2"/>
          <w:szCs w:val="22"/>
          <w:lang w:val="en-US"/>
        </w:rPr>
      </w:pPr>
      <w:r w:rsidRPr="31947B92" w:rsidR="43660842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2"/>
          <w:szCs w:val="22"/>
          <w:lang w:val="en-US"/>
        </w:rPr>
        <w:t>No hairstylist</w:t>
      </w:r>
      <w:r w:rsidRPr="31947B92" w:rsidR="6633E73A">
        <w:rPr>
          <w:rFonts w:ascii="Calibri" w:hAnsi="Calibri" w:eastAsia="Calibri" w:cs="Calibri" w:asciiTheme="minorAscii" w:hAnsiTheme="minorAscii" w:eastAsiaTheme="minorAscii" w:cstheme="minorAscii"/>
          <w:noProof w:val="0"/>
          <w:color w:val="000000" w:themeColor="text1" w:themeTint="FF" w:themeShade="FF"/>
          <w:sz w:val="22"/>
          <w:szCs w:val="22"/>
          <w:lang w:val="en-US"/>
        </w:rPr>
        <w:t xml:space="preserve"> or makeup artist</w:t>
      </w:r>
    </w:p>
    <w:p w:rsidR="00C16D6B" w:rsidP="63DA1F13" w:rsidRDefault="00D022E0" w14:paraId="051B6AB2" w14:textId="15E81CBB">
      <w:pPr>
        <w:pStyle w:val="Normal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</w:p>
    <w:sectPr w:rsidR="00C16D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AEibGZoYWxsZGBko6SsGpxcWZ+XkgBYa1AMH4jq4sAAAA"/>
  </w:docVars>
  <w:rsids>
    <w:rsidRoot w:val="00D022E0"/>
    <w:rsid w:val="0027615B"/>
    <w:rsid w:val="003D2FF1"/>
    <w:rsid w:val="00D022E0"/>
    <w:rsid w:val="26B86B41"/>
    <w:rsid w:val="2C33D1BA"/>
    <w:rsid w:val="2D3CACEA"/>
    <w:rsid w:val="2EEF47C8"/>
    <w:rsid w:val="31947B92"/>
    <w:rsid w:val="430DBB5C"/>
    <w:rsid w:val="43660842"/>
    <w:rsid w:val="48A72F0B"/>
    <w:rsid w:val="4DC8EE6F"/>
    <w:rsid w:val="53502FD8"/>
    <w:rsid w:val="5DC0BB1C"/>
    <w:rsid w:val="63DA1F13"/>
    <w:rsid w:val="6633E73A"/>
    <w:rsid w:val="6A9E5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0CB01"/>
  <w15:chartTrackingRefBased/>
  <w15:docId w15:val="{A516188B-5500-4485-8223-F310E234F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mailto:vellalaperla@gmail.com" TargetMode="External" Id="Raa973f4e845243a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E71F5A3-D6D7-429A-8A0A-B3AA6CFDA338}"/>
</file>

<file path=customXml/itemProps2.xml><?xml version="1.0" encoding="utf-8"?>
<ds:datastoreItem xmlns:ds="http://schemas.openxmlformats.org/officeDocument/2006/customXml" ds:itemID="{BABFD412-4990-4EE6-844E-AF562D3F8925}"/>
</file>

<file path=customXml/itemProps3.xml><?xml version="1.0" encoding="utf-8"?>
<ds:datastoreItem xmlns:ds="http://schemas.openxmlformats.org/officeDocument/2006/customXml" ds:itemID="{B2C264E4-57EF-4EEE-B397-964CF6D93717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8</cp:revision>
  <dcterms:created xsi:type="dcterms:W3CDTF">2021-04-14T00:10:00Z</dcterms:created>
  <dcterms:modified xsi:type="dcterms:W3CDTF">2021-04-27T17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